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555B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OAS SESTRINSTVO</w:t>
      </w: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II godina</w:t>
      </w: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Raspored nastave</w:t>
      </w:r>
      <w:r w:rsidR="006A35D9">
        <w:rPr>
          <w:rFonts w:ascii="Times New Roman" w:hAnsi="Times New Roman" w:cs="Times New Roman"/>
          <w:sz w:val="28"/>
          <w:szCs w:val="28"/>
          <w:lang w:val="sr-Latn-CS"/>
        </w:rPr>
        <w:t xml:space="preserve"> za zimski semestar školske 20</w:t>
      </w:r>
      <w:r w:rsidR="00F60528">
        <w:rPr>
          <w:rFonts w:ascii="Times New Roman" w:hAnsi="Times New Roman" w:cs="Times New Roman"/>
          <w:sz w:val="28"/>
          <w:szCs w:val="28"/>
          <w:lang w:val="sr-Latn-CS"/>
        </w:rPr>
        <w:t>2</w:t>
      </w:r>
      <w:r w:rsidR="006D45CE">
        <w:rPr>
          <w:rFonts w:ascii="Times New Roman" w:hAnsi="Times New Roman" w:cs="Times New Roman"/>
          <w:sz w:val="28"/>
          <w:szCs w:val="28"/>
          <w:lang w:val="sr-Latn-CS"/>
        </w:rPr>
        <w:t>3</w:t>
      </w:r>
      <w:r w:rsidR="00722249">
        <w:rPr>
          <w:rFonts w:ascii="Times New Roman" w:hAnsi="Times New Roman" w:cs="Times New Roman"/>
          <w:sz w:val="28"/>
          <w:szCs w:val="28"/>
          <w:lang w:val="sr-Latn-CS"/>
        </w:rPr>
        <w:t>/20</w:t>
      </w:r>
      <w:r w:rsidR="00F60528">
        <w:rPr>
          <w:rFonts w:ascii="Times New Roman" w:hAnsi="Times New Roman" w:cs="Times New Roman"/>
          <w:sz w:val="28"/>
          <w:szCs w:val="28"/>
          <w:lang w:val="sr-Latn-CS"/>
        </w:rPr>
        <w:t>2</w:t>
      </w:r>
      <w:r w:rsidR="006D45CE">
        <w:rPr>
          <w:rFonts w:ascii="Times New Roman" w:hAnsi="Times New Roman" w:cs="Times New Roman"/>
          <w:sz w:val="28"/>
          <w:szCs w:val="28"/>
          <w:lang w:val="sr-Latn-CS"/>
        </w:rPr>
        <w:t>4</w:t>
      </w:r>
      <w:r w:rsidRPr="006C1EBC">
        <w:rPr>
          <w:rFonts w:ascii="Times New Roman" w:hAnsi="Times New Roman" w:cs="Times New Roman"/>
          <w:sz w:val="28"/>
          <w:szCs w:val="28"/>
          <w:lang w:val="sr-Latn-CS"/>
        </w:rPr>
        <w:t>. godine</w:t>
      </w:r>
    </w:p>
    <w:tbl>
      <w:tblPr>
        <w:tblStyle w:val="LightShading-Accent5"/>
        <w:tblW w:w="0" w:type="auto"/>
        <w:tblLook w:val="04A0"/>
      </w:tblPr>
      <w:tblGrid>
        <w:gridCol w:w="2541"/>
        <w:gridCol w:w="2542"/>
        <w:gridCol w:w="2541"/>
        <w:gridCol w:w="2542"/>
        <w:gridCol w:w="2542"/>
      </w:tblGrid>
      <w:tr w:rsidR="006C1EBC" w:rsidRPr="006C1EBC" w:rsidTr="00862CE4">
        <w:trPr>
          <w:cnfStyle w:val="100000000000"/>
        </w:trPr>
        <w:tc>
          <w:tcPr>
            <w:cnfStyle w:val="001000000000"/>
            <w:tcW w:w="2541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onedeljak</w:t>
            </w: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Utorak</w:t>
            </w:r>
          </w:p>
        </w:tc>
        <w:tc>
          <w:tcPr>
            <w:tcW w:w="2541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Sreda</w:t>
            </w: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Četvrtak</w:t>
            </w: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etak</w:t>
            </w:r>
          </w:p>
        </w:tc>
      </w:tr>
      <w:tr w:rsidR="006C1EBC" w:rsidRPr="006C1EBC" w:rsidTr="00862CE4">
        <w:trPr>
          <w:cnfStyle w:val="000000100000"/>
        </w:trPr>
        <w:tc>
          <w:tcPr>
            <w:cnfStyle w:val="001000000000"/>
            <w:tcW w:w="2541" w:type="dxa"/>
          </w:tcPr>
          <w:p w:rsidR="006C1EBC" w:rsidRPr="00707138" w:rsidRDefault="00707138" w:rsidP="00585F2A">
            <w:pPr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</w:pPr>
            <w:r w:rsidRPr="00707138"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  <w:t>9.00-12.00 Epidemiologija</w:t>
            </w:r>
            <w:r w:rsidR="005C09DD"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  <w:t xml:space="preserve"> (Institut za epidemiologiju)</w:t>
            </w:r>
            <w:r w:rsidRPr="00707138"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542" w:type="dxa"/>
          </w:tcPr>
          <w:p w:rsidR="006C1EBC" w:rsidRPr="006C1EBC" w:rsidRDefault="00991DCA" w:rsidP="001F30C1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9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5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-12.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3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0 Ishrana i nutritivna </w:t>
            </w:r>
            <w:r w:rsidR="001F30C1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nega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</w:t>
            </w:r>
            <w:r w:rsidR="005C09DD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Institut za higijenu)</w:t>
            </w:r>
          </w:p>
        </w:tc>
        <w:tc>
          <w:tcPr>
            <w:tcW w:w="2541" w:type="dxa"/>
          </w:tcPr>
          <w:p w:rsidR="006C1EBC" w:rsidRDefault="001F30C1" w:rsidP="001F30C1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8.30-11.3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0 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Intenzivna zdravena nega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</w:t>
            </w:r>
            <w:r w:rsidR="005C09DD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I hirurška klinika)</w:t>
            </w:r>
          </w:p>
          <w:p w:rsidR="00CB7217" w:rsidRPr="006C1EBC" w:rsidRDefault="00CB7217" w:rsidP="001F30C1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redavanja: Kompjuterska sala Škole javnog zdravlja)</w:t>
            </w:r>
          </w:p>
        </w:tc>
        <w:tc>
          <w:tcPr>
            <w:tcW w:w="2542" w:type="dxa"/>
          </w:tcPr>
          <w:p w:rsid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8.00-9.30 Patologija</w:t>
            </w:r>
            <w:r w:rsidR="005C09DD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(Institut za patologiju)</w:t>
            </w:r>
          </w:p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2" w:type="dxa"/>
          </w:tcPr>
          <w:p w:rsidR="006C1EBC" w:rsidRPr="00AB1FAE" w:rsidRDefault="001F30C1" w:rsidP="001F30C1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="00AB1FAE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.00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4</w:t>
            </w:r>
            <w:r w:rsidR="00AB1FAE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.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0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Intenzivna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nega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klinička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raksa</w:t>
            </w:r>
            <w:proofErr w:type="spellEnd"/>
            <w:r w:rsidR="00AB1FAE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 xml:space="preserve"> </w:t>
            </w:r>
            <w:r w:rsidR="005C09DD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I hirurška klinika)</w:t>
            </w:r>
          </w:p>
        </w:tc>
      </w:tr>
      <w:tr w:rsidR="006C1EBC" w:rsidRPr="006C1EBC" w:rsidTr="00862CE4">
        <w:tc>
          <w:tcPr>
            <w:cnfStyle w:val="001000000000"/>
            <w:tcW w:w="2541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1" w:type="dxa"/>
          </w:tcPr>
          <w:p w:rsidR="006C1EBC" w:rsidRPr="006C1EBC" w:rsidRDefault="006C1EBC" w:rsidP="006C1EBC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2" w:type="dxa"/>
          </w:tcPr>
          <w:p w:rsidR="006C1EBC" w:rsidRPr="006C1EBC" w:rsidRDefault="006C1EBC" w:rsidP="00771AD6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0.00-1</w:t>
            </w:r>
            <w:r w:rsidR="00771AD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2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 w:rsidR="00771AD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5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Klinička patofiziologija</w:t>
            </w:r>
            <w:r w:rsidR="00D33E4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</w:t>
            </w:r>
            <w:r w:rsidR="005C09DD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Institut za patofiziologiju)</w:t>
            </w:r>
          </w:p>
        </w:tc>
        <w:tc>
          <w:tcPr>
            <w:tcW w:w="2542" w:type="dxa"/>
          </w:tcPr>
          <w:p w:rsidR="006C1EBC" w:rsidRPr="006C1EBC" w:rsidRDefault="006C1EBC" w:rsidP="00585F2A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</w:tr>
      <w:tr w:rsidR="006C1EBC" w:rsidRPr="006C1EBC" w:rsidTr="00862CE4">
        <w:trPr>
          <w:cnfStyle w:val="000000100000"/>
        </w:trPr>
        <w:tc>
          <w:tcPr>
            <w:cnfStyle w:val="001000000000"/>
            <w:tcW w:w="2541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1" w:type="dxa"/>
          </w:tcPr>
          <w:p w:rsidR="006C1EBC" w:rsidRPr="006C1EBC" w:rsidRDefault="005C09DD" w:rsidP="001F30C1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2.30-14.00 Klinička farmakologija i toksikologija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(Institut za farmakologiju)</w:t>
            </w:r>
          </w:p>
        </w:tc>
        <w:tc>
          <w:tcPr>
            <w:tcW w:w="2542" w:type="dxa"/>
          </w:tcPr>
          <w:p w:rsidR="006C1EBC" w:rsidRPr="006C1EBC" w:rsidRDefault="005C09DD" w:rsidP="00771AD6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2.</w:t>
            </w:r>
            <w:r w:rsidR="00771AD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-16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 w:rsidR="00771AD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3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0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Intenzivna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nega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klinička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raksa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(I hirurška klinika)</w:t>
            </w: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</w:tr>
    </w:tbl>
    <w:p w:rsidR="001E76D8" w:rsidRPr="006C1EBC" w:rsidRDefault="001E76D8" w:rsidP="0004182F">
      <w:pPr>
        <w:rPr>
          <w:rFonts w:ascii="Times New Roman" w:hAnsi="Times New Roman" w:cs="Times New Roman"/>
          <w:sz w:val="28"/>
          <w:szCs w:val="28"/>
          <w:lang w:val="sr-Latn-CS"/>
        </w:rPr>
      </w:pPr>
    </w:p>
    <w:sectPr w:rsidR="001E76D8" w:rsidRPr="006C1EBC" w:rsidSect="001E76D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AGITQ0tjS0NTY0MzEyUdpeDU4uLM/DyQAuNaAD4btIwsAAAA"/>
  </w:docVars>
  <w:rsids>
    <w:rsidRoot w:val="001E76D8"/>
    <w:rsid w:val="0004182F"/>
    <w:rsid w:val="00176F8E"/>
    <w:rsid w:val="001E76D8"/>
    <w:rsid w:val="001F30C1"/>
    <w:rsid w:val="002C6626"/>
    <w:rsid w:val="003A4EE1"/>
    <w:rsid w:val="00456A5D"/>
    <w:rsid w:val="004A2AD3"/>
    <w:rsid w:val="004C2C71"/>
    <w:rsid w:val="00567CCB"/>
    <w:rsid w:val="00585F2A"/>
    <w:rsid w:val="005C09DD"/>
    <w:rsid w:val="006926CE"/>
    <w:rsid w:val="006A35D9"/>
    <w:rsid w:val="006C1EBC"/>
    <w:rsid w:val="006D45CE"/>
    <w:rsid w:val="00707138"/>
    <w:rsid w:val="00722249"/>
    <w:rsid w:val="00771AD6"/>
    <w:rsid w:val="007D705F"/>
    <w:rsid w:val="007F3AEB"/>
    <w:rsid w:val="00862CE4"/>
    <w:rsid w:val="008F6EDB"/>
    <w:rsid w:val="00905C08"/>
    <w:rsid w:val="00991DCA"/>
    <w:rsid w:val="00A01866"/>
    <w:rsid w:val="00AB1FAE"/>
    <w:rsid w:val="00BE396E"/>
    <w:rsid w:val="00C611A5"/>
    <w:rsid w:val="00CA3C4F"/>
    <w:rsid w:val="00CB7217"/>
    <w:rsid w:val="00CE065E"/>
    <w:rsid w:val="00CF711C"/>
    <w:rsid w:val="00D33E47"/>
    <w:rsid w:val="00D6513D"/>
    <w:rsid w:val="00DE41AA"/>
    <w:rsid w:val="00EA555B"/>
    <w:rsid w:val="00F17755"/>
    <w:rsid w:val="00F26998"/>
    <w:rsid w:val="00F60528"/>
    <w:rsid w:val="00FB3F3B"/>
    <w:rsid w:val="00FF08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5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76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862CE4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a</cp:lastModifiedBy>
  <cp:revision>2</cp:revision>
  <cp:lastPrinted>2022-10-06T06:16:00Z</cp:lastPrinted>
  <dcterms:created xsi:type="dcterms:W3CDTF">2023-09-25T10:32:00Z</dcterms:created>
  <dcterms:modified xsi:type="dcterms:W3CDTF">2023-09-25T10:32:00Z</dcterms:modified>
</cp:coreProperties>
</file>